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D07AD3">
      <w:pPr>
        <w:pStyle w:val="a4"/>
        <w:tabs>
          <w:tab w:val="clear" w:pos="4252"/>
          <w:tab w:val="clear" w:pos="8504"/>
        </w:tabs>
        <w:snapToGrid/>
        <w:rPr>
          <w:rFonts w:ascii="Cambria" w:eastAsia="ＭＳ 明朝" w:hAnsi="Cambria"/>
          <w:sz w:val="28"/>
        </w:rPr>
      </w:pPr>
      <w:bookmarkStart w:id="0" w:name="_Toc453738395"/>
      <w:bookmarkStart w:id="1" w:name="_GoBack"/>
      <w:bookmarkEnd w:id="1"/>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D07AD3">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headerReference w:type="even" r:id="rId8"/>
          <w:headerReference w:type="default" r:id="rId9"/>
          <w:footerReference w:type="even" r:id="rId10"/>
          <w:footerReference w:type="default" r:id="rId11"/>
          <w:headerReference w:type="first" r:id="rId12"/>
          <w:footerReference w:type="first" r:id="rId13"/>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7"/>
        <w:gridCol w:w="1075"/>
        <w:gridCol w:w="1281"/>
        <w:gridCol w:w="1333"/>
        <w:gridCol w:w="827"/>
        <w:gridCol w:w="1631"/>
        <w:gridCol w:w="7267"/>
        <w:gridCol w:w="1565"/>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14"/>
          <w:footerReference w:type="default" r:id="rId15"/>
          <w:pgSz w:w="16840" w:h="11907" w:orient="landscape" w:code="9"/>
          <w:pgMar w:top="851" w:right="822" w:bottom="737" w:left="720" w:header="851" w:footer="454" w:gutter="0"/>
          <w:pgNumType w:start="1"/>
          <w:cols w:space="720"/>
          <w:docGrid w:type="lines" w:linePitch="379"/>
        </w:sectPr>
      </w:pPr>
    </w:p>
    <w:bookmarkStart w:id="2" w:name="_Toc453996791"/>
    <w:bookmarkStart w:id="3" w:name="_Toc526676431"/>
    <w:bookmarkStart w:id="4" w:name="_Toc5460252"/>
    <w:bookmarkStart w:id="5" w:name="_Toc5460381"/>
    <w:bookmarkStart w:id="6" w:name="_Toc5534896"/>
    <w:bookmarkStart w:id="7" w:name="_Toc5535841"/>
    <w:bookmarkStart w:id="8"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D07AD3">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229281DF" w:rsidR="0057417C" w:rsidRPr="00102379" w:rsidRDefault="00D07AD3">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D07AD3">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16B1B171" w:rsidR="0057417C" w:rsidRPr="00102379" w:rsidRDefault="00D07AD3">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D07AD3">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6B2D5F32" w:rsidR="0057417C" w:rsidRPr="00102379" w:rsidRDefault="00D07AD3">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0079A221" w:rsidR="0057417C" w:rsidRPr="00102379" w:rsidRDefault="00D07AD3">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15F24E81" w:rsidR="0057417C" w:rsidRPr="00102379" w:rsidRDefault="00D07AD3">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D07AD3">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0BB5D3C2" w:rsidR="0057417C" w:rsidRPr="00102379" w:rsidRDefault="00D07AD3">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092852AD" w:rsidR="0057417C" w:rsidRPr="00102379" w:rsidRDefault="00D07AD3">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58EB2E9D" w:rsidR="0057417C" w:rsidRPr="00102379" w:rsidRDefault="00D07AD3">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236A4838" w:rsidR="0057417C" w:rsidRPr="00102379" w:rsidRDefault="00D07AD3">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12F0D4E9" w:rsidR="0057417C" w:rsidRPr="00102379" w:rsidRDefault="00D07AD3">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6477D06A" w:rsidR="0057417C" w:rsidRPr="00102379" w:rsidRDefault="00D07AD3">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D07AD3">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424ADF04" w:rsidR="0057417C" w:rsidRPr="00102379" w:rsidRDefault="00D07AD3">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23FFDB55" w:rsidR="0057417C" w:rsidRPr="00102379" w:rsidRDefault="00D07AD3">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49B7BEA4" w:rsidR="0057417C" w:rsidRPr="00102379" w:rsidRDefault="00D07AD3">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514817B7" w:rsidR="0057417C" w:rsidRPr="00102379" w:rsidRDefault="00D07AD3">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D07AD3">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25B0E41A" w:rsidR="0057417C" w:rsidRPr="00102379" w:rsidRDefault="00D07AD3">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A0011A">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D07AD3">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2"/>
    <w:bookmarkEnd w:id="3"/>
    <w:bookmarkEnd w:id="4"/>
    <w:bookmarkEnd w:id="5"/>
    <w:bookmarkEnd w:id="6"/>
    <w:bookmarkEnd w:id="7"/>
    <w:bookmarkEnd w:id="8"/>
    <w:p w14:paraId="04E5EAC7" w14:textId="77777777" w:rsidR="00631537" w:rsidRPr="0057417C" w:rsidRDefault="00631537">
      <w:pPr>
        <w:jc w:val="right"/>
        <w:rPr>
          <w:rFonts w:ascii="Cambria" w:hAnsi="Cambria"/>
          <w:b/>
          <w:bCs/>
          <w:sz w:val="24"/>
          <w:u w:val="single"/>
        </w:rPr>
        <w:sectPr w:rsidR="00631537" w:rsidRPr="0057417C">
          <w:headerReference w:type="default" r:id="rId16"/>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9" w:name="_本規約について"/>
      <w:bookmarkStart w:id="10" w:name="_Toc35793955"/>
      <w:bookmarkEnd w:id="9"/>
      <w:r w:rsidRPr="0057417C">
        <w:rPr>
          <w:rFonts w:ascii="Cambria" w:hAnsi="Cambria"/>
        </w:rPr>
        <w:t>Information on rules</w:t>
      </w:r>
      <w:bookmarkEnd w:id="10"/>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34EF1010" w:rsidR="00631537" w:rsidRPr="0057417C" w:rsidRDefault="00631537" w:rsidP="001A2555">
      <w:pPr>
        <w:rPr>
          <w:rFonts w:ascii="Cambria" w:hAnsi="Cambria"/>
        </w:rPr>
      </w:pPr>
      <w:r w:rsidRPr="0057417C">
        <w:rPr>
          <w:rFonts w:ascii="Cambria" w:hAnsi="Cambria"/>
        </w:rPr>
        <w:t>The rules which are marked with "</w:t>
      </w:r>
      <w:r w:rsidR="00A0011A">
        <w:rPr>
          <w:rFonts w:ascii="Segoe UI Symbol" w:hAnsi="Segoe UI Symbol" w:cs="Segoe UI Symbol"/>
        </w:rPr>
        <w:t>(!)</w:t>
      </w:r>
      <w:r w:rsidRPr="0057417C">
        <w:rPr>
          <w:rFonts w:ascii="Cambria" w:hAnsi="Cambria"/>
        </w:rPr>
        <w:t>" at the end of the title in this document must be followed without fail.</w:t>
      </w:r>
    </w:p>
    <w:p w14:paraId="3E1B9859" w14:textId="3125CFFF" w:rsidR="00631537" w:rsidRPr="0057417C" w:rsidRDefault="00631537" w:rsidP="001A2555">
      <w:pPr>
        <w:rPr>
          <w:rFonts w:ascii="Cambria" w:hAnsi="Cambria"/>
        </w:rPr>
      </w:pPr>
      <w:r w:rsidRPr="0057417C">
        <w:rPr>
          <w:rFonts w:ascii="Cambria" w:hAnsi="Cambria"/>
        </w:rPr>
        <w:t>Rules that are not marked with "</w:t>
      </w:r>
      <w:r w:rsidR="00A0011A">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1" w:name="_Toc35793956"/>
      <w:r w:rsidRPr="0057417C">
        <w:rPr>
          <w:rFonts w:ascii="Cambria" w:hAnsi="Cambria"/>
        </w:rPr>
        <w:t>Description of readability viewpoint</w:t>
      </w:r>
      <w:bookmarkEnd w:id="11"/>
    </w:p>
    <w:p w14:paraId="1D67F9F7" w14:textId="01B9BA91" w:rsidR="00631537" w:rsidRPr="0057417C" w:rsidRDefault="00631537" w:rsidP="008F78EA">
      <w:pPr>
        <w:pStyle w:val="2"/>
        <w:rPr>
          <w:rFonts w:ascii="Cambria" w:hAnsi="Cambria"/>
        </w:rPr>
      </w:pPr>
      <w:bookmarkStart w:id="12" w:name="_Toc35793957"/>
      <w:r w:rsidRPr="0057417C">
        <w:rPr>
          <w:rFonts w:ascii="Cambria" w:hAnsi="Cambria"/>
        </w:rPr>
        <w:t xml:space="preserve">Description rules for upper and lowercase letters </w:t>
      </w:r>
      <w:r w:rsidR="00A0011A">
        <w:rPr>
          <w:rFonts w:ascii="Segoe UI Symbol" w:hAnsi="Segoe UI Symbol" w:cs="Segoe UI Symbol"/>
        </w:rPr>
        <w:t>(!)</w:t>
      </w:r>
      <w:bookmarkEnd w:id="12"/>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D07AD3"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3"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3"/>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D07AD3"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28DDE4BB"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t>Format of SQL statement</w:t>
      </w:r>
      <w:r w:rsidR="00A0011A">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D07AD3"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D07AD3"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t>An example is shown below.</w:t>
      </w:r>
    </w:p>
    <w:p w14:paraId="0BBB5A1E" w14:textId="77777777" w:rsidR="00631537" w:rsidRPr="0057417C" w:rsidRDefault="00D07AD3"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33B1CDA7"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t xml:space="preserve">Aliases for table names and column names </w:t>
      </w:r>
      <w:r w:rsidR="00A0011A">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D07AD3"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D07AD3"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031375BD"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00A0011A">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D07AD3"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D07AD3"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D07AD3"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D94C27"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t xml:space="preserve">Description order of conditional expressions when complex index columns are used in conditional expressions </w:t>
      </w:r>
      <w:r w:rsidR="00A0011A">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D07AD3"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D07AD3"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D07AD3"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D07AD3"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In particular, note that the index may not </w:t>
      </w:r>
      <w:proofErr w:type="gramStart"/>
      <w:r w:rsidRPr="0057417C">
        <w:rPr>
          <w:rFonts w:ascii="Cambria" w:hAnsi="Cambria"/>
        </w:rPr>
        <w:t>be not</w:t>
      </w:r>
      <w:proofErr w:type="gramEnd"/>
      <w:r w:rsidRPr="0057417C">
        <w:rPr>
          <w:rFonts w:ascii="Cambria" w:hAnsi="Cambria"/>
        </w:rPr>
        <w:t xml:space="preserve">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D07AD3"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D07AD3"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D07AD3"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D07AD3"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D07AD3"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6921670F"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00A0011A">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0B5F051"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00A0011A">
        <w:rPr>
          <w:rFonts w:ascii="Segoe UI Symbol" w:hAnsi="Segoe UI Symbol" w:cs="Segoe UI Symbol"/>
        </w:rPr>
        <w:t>(!)</w:t>
      </w:r>
      <w:bookmarkEnd w:id="27"/>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D07AD3"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D07AD3"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F55A3CA"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00A0011A">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D07AD3"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D07AD3"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11907801"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t xml:space="preserve">Implicit type conversion </w:t>
      </w:r>
      <w:r w:rsidR="00A0011A">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D07AD3"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D07AD3"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26EDEB36"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00A0011A">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D07AD3"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D07AD3"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3755985F"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00A0011A">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D07AD3"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D07AD3"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D07AD3"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D07AD3"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07B37E07"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00A0011A">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0C1F1E91"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00A0011A">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11C22A86"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00A0011A">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2549491C"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00A0011A">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D07AD3"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D07AD3"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5A823831"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00A0011A">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D07AD3"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D07AD3"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D07AD3"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 xml:space="preserve">Set operators such as UNION and MINUS may degrade performance, so when using them, ensure </w:t>
      </w:r>
      <w:proofErr w:type="gramStart"/>
      <w:r w:rsidRPr="0057417C">
        <w:rPr>
          <w:rFonts w:ascii="Cambria" w:hAnsi="Cambria"/>
        </w:rPr>
        <w:t>sufficient</w:t>
      </w:r>
      <w:proofErr w:type="gramEnd"/>
      <w:r w:rsidRPr="0057417C">
        <w:rPr>
          <w:rFonts w:ascii="Cambria" w:hAnsi="Cambria"/>
        </w:rPr>
        <w:t xml:space="preserve">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 xml:space="preserve">The use of recursive SQL may cause performance degradation or resource shortage depending on the level of recursion and the number of target rows. Therefore, perform </w:t>
      </w:r>
      <w:proofErr w:type="gramStart"/>
      <w:r w:rsidRPr="0057417C">
        <w:rPr>
          <w:rFonts w:ascii="Cambria" w:hAnsi="Cambria"/>
        </w:rPr>
        <w:t>sufficient</w:t>
      </w:r>
      <w:proofErr w:type="gramEnd"/>
      <w:r w:rsidRPr="0057417C">
        <w:rPr>
          <w:rFonts w:ascii="Cambria" w:hAnsi="Cambria"/>
        </w:rPr>
        <w:t xml:space="preserve"> performance design and validation before use.</w:t>
      </w:r>
    </w:p>
    <w:sectPr w:rsidR="00631537" w:rsidRPr="0057417C" w:rsidSect="002C5651">
      <w:headerReference w:type="default" r:id="rId17"/>
      <w:footerReference w:type="default" r:id="rId18"/>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CD342" w14:textId="77777777" w:rsidR="00D07AD3" w:rsidRDefault="00D07AD3">
      <w:r>
        <w:separator/>
      </w:r>
    </w:p>
  </w:endnote>
  <w:endnote w:type="continuationSeparator" w:id="0">
    <w:p w14:paraId="48A28D53" w14:textId="77777777" w:rsidR="00D07AD3" w:rsidRDefault="00D07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4DFC6" w14:textId="77777777" w:rsidR="008B1BDF" w:rsidRDefault="008B1BD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8B1BDF" w:rsidRDefault="008B1BDF">
    <w:pPr>
      <w:pStyle w:val="a8"/>
      <w:tabs>
        <w:tab w:val="clear" w:pos="8504"/>
        <w:tab w:val="right" w:pos="1512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9476" w14:textId="77777777" w:rsidR="008B1BDF" w:rsidRDefault="008B1BDF">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8B1BDF" w:rsidRDefault="008B1BDF">
    <w:pPr>
      <w:pStyle w:val="a8"/>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283A91" w14:textId="77777777" w:rsidR="00D07AD3" w:rsidRDefault="00D07AD3">
      <w:r>
        <w:separator/>
      </w:r>
    </w:p>
  </w:footnote>
  <w:footnote w:type="continuationSeparator" w:id="0">
    <w:p w14:paraId="5E916D50" w14:textId="77777777" w:rsidR="00D07AD3" w:rsidRDefault="00D07A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2D92"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0AE6E"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E366" w14:textId="77777777" w:rsidR="008B1BDF" w:rsidRDefault="008B1BDF">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6096DBF1"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6C2861">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D07AD3">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097DE473"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6C2861" w:rsidRPr="006C2861">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D07AD3">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1">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67"/>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D07AD3">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3">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011A"/>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07AD3"/>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v:textbox inset="5.85pt,.7pt,5.85pt,.7pt"/>
    </o:shapedefaults>
    <o:shapelayout v:ext="edit">
      <o:idmap v:ext="edit" data="1"/>
    </o:shapelayout>
  </w:shapeDefaults>
  <w:decimalSymbol w:val="."/>
  <w:listSeparator w:val=","/>
  <w14:docId w14:val="6A8FF2D4"/>
  <w15:docId w15:val="{6AB2025C-753B-427C-83E4-5B23EE35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CC05F2-035C-4015-A717-31E5AA899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3002</Words>
  <Characters>17113</Characters>
  <Application>Microsoft Office Word</Application>
  <DocSecurity>0</DocSecurity>
  <Lines>142</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TIS</cp:lastModifiedBy>
  <cp:revision>5</cp:revision>
  <dcterms:created xsi:type="dcterms:W3CDTF">2018-08-22T00:33:00Z</dcterms:created>
  <dcterms:modified xsi:type="dcterms:W3CDTF">2020-08-14T06:32:00Z</dcterms:modified>
</cp:coreProperties>
</file>